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5" w:name="X1b4c6aea3df04c47872112f1f698a056851b16e"/>
    <w:p>
      <w:pPr>
        <w:pStyle w:val="Heading1"/>
      </w:pPr>
      <w:r>
        <w:t xml:space="preserve">Cover Letter for Marine Engineer Position - Brazil São Paulo</w:t>
      </w:r>
    </w:p>
    <w:p>
      <w:pPr>
        <w:pStyle w:val="FirstParagraph"/>
      </w:pPr>
      <w:r>
        <w:t xml:space="preserve">Dear [Hiring Manager's Name],</w:t>
      </w:r>
    </w:p>
    <w:p>
      <w:pPr>
        <w:pStyle w:val="BodyText"/>
      </w:pPr>
      <w:r>
        <w:t xml:space="preserve">I am writing to express my enthusiastic interest in the Marine Engineer position at your esteemed organization in Brazil São Paulo. As a dedicated and experienced marine engineer with a strong technical background and a passion for maritime innovation, I am eager to contribute my expertise to a dynamic team in one of the most economically vibrant regions of Brazil. With my comprehensive understanding of marine systems, commitment to excellence, and adaptability to diverse environments, I am confident that I can add significant value to your operations in São Paulo.</w:t>
      </w:r>
    </w:p>
    <w:p>
      <w:pPr>
        <w:pStyle w:val="BodyText"/>
      </w:pPr>
      <w:r>
        <w:t xml:space="preserve">Throughout my career as a Marine Engineer, I have consistently demonstrated a deep understanding of vessel systems, propulsion technologies, and maintenance protocols. My work has spanned various sectors of the maritime industry, including commercial shipping, offshore energy projects, and naval engineering. This diverse experience has equipped me with the technical acumen to address complex challenges while ensuring operational efficiency and safety. In particular, my time spent in regions with similar industrial demands to Brazil São Paulo has honed my ability to navigate regulatory frameworks and cultural nuances that are critical for success in this field.</w:t>
      </w:r>
    </w:p>
    <w:bookmarkStart w:id="20" w:name="why-brazil-são-paulo"/>
    <w:p>
      <w:pPr>
        <w:pStyle w:val="Heading2"/>
      </w:pPr>
      <w:r>
        <w:t xml:space="preserve">Why Brazil São Paulo?</w:t>
      </w:r>
    </w:p>
    <w:p>
      <w:pPr>
        <w:pStyle w:val="FirstParagraph"/>
      </w:pPr>
      <w:r>
        <w:t xml:space="preserve">Brazil São Paulo is a hub of maritime activity, home to one of the most significant ports in South America and a thriving industrial landscape. The region’s strategic location and growing demand for sustainable infrastructure make it an ideal environment for innovative marine engineering solutions. I am particularly drawn to the opportunity to work in São Paulo because of its unique blend of tradition and modernity, where cutting-edge technology meets the challenges of coastal development and environmental stewardship. My goal is to leverage my skills to support projects that align with Brazil’s vision for a sustainable and efficient maritime sector.</w:t>
      </w:r>
    </w:p>
    <w:bookmarkEnd w:id="20"/>
    <w:bookmarkStart w:id="21" w:name="relevant-experience-and-skills"/>
    <w:p>
      <w:pPr>
        <w:pStyle w:val="Heading2"/>
      </w:pPr>
      <w:r>
        <w:t xml:space="preserve">Relevant Experience and Skills</w:t>
      </w:r>
    </w:p>
    <w:p>
      <w:pPr>
        <w:pStyle w:val="FirstParagraph"/>
      </w:pPr>
      <w:r>
        <w:t xml:space="preserve">As a Marine Engineer, I have overseen the design, maintenance, and optimization of shipboard systems, including diesel engines, electrical systems, and auxiliary machinery. My work has involved both onshore and offshore roles, allowing me to develop a well-rounded perspective on marine engineering challenges. For instance, during my tenure at [Previous Company Name], I led a team responsible for upgrading propulsion systems on cargo vessels to improve fuel efficiency and reduce emissions. This project not only enhanced operational performance but also aligned with global sustainability goals, a priority in Brazil São Paulo’s evolving maritime regulations.</w:t>
      </w:r>
    </w:p>
    <w:p>
      <w:pPr>
        <w:pStyle w:val="BodyText"/>
      </w:pPr>
      <w:r>
        <w:t xml:space="preserve">My technical expertise extends to advanced diagnostics, systems integration, and project management. I am proficient in using industry-standard software for simulation and analysis, such as [Software Name], which has enabled me to streamline complex engineering processes. Additionally, my ability to communicate effectively with cross-functional teams has been instrumental in ensuring seamless collaboration between engineers, operators, and stakeholders. These skills are particularly valuable in Brazil São Paulo, where multicultural teamwork is essential for driving innovation.</w:t>
      </w:r>
    </w:p>
    <w:bookmarkEnd w:id="21"/>
    <w:bookmarkStart w:id="22" w:name="adaptability-and-cultural-awareness"/>
    <w:p>
      <w:pPr>
        <w:pStyle w:val="Heading2"/>
      </w:pPr>
      <w:r>
        <w:t xml:space="preserve">Adaptability and Cultural Awareness</w:t>
      </w:r>
    </w:p>
    <w:p>
      <w:pPr>
        <w:pStyle w:val="FirstParagraph"/>
      </w:pPr>
      <w:r>
        <w:t xml:space="preserve">One of my greatest strengths as a Marine Engineer is my adaptability to different environments. Having worked in diverse regions, I have developed a keen awareness of cultural and logistical factors that influence engineering projects. In Brazil São Paulo, where the maritime industry is deeply intertwined with local communities and ecosystems, this adaptability will allow me to contribute meaningfully to your initiatives. I am also committed to staying updated on regional regulations and best practices, ensuring that my work meets the highest standards of safety and compliance.</w:t>
      </w:r>
    </w:p>
    <w:p>
      <w:pPr>
        <w:pStyle w:val="BodyText"/>
      </w:pPr>
      <w:r>
        <w:t xml:space="preserve">Furthermore, I am fluent in [Languages], which enables me to engage effectively with both local and international teams. This linguistic versatility is crucial for fostering collaboration in a globalized industry like marine engineering. In São Paulo, where businesses often operate on an international scale, my ability to bridge language gaps will help facilitate smoother operations and stronger partnerships.</w:t>
      </w:r>
    </w:p>
    <w:bookmarkEnd w:id="22"/>
    <w:bookmarkStart w:id="23" w:name="why-i-am-the-right-fit"/>
    <w:p>
      <w:pPr>
        <w:pStyle w:val="Heading2"/>
      </w:pPr>
      <w:r>
        <w:t xml:space="preserve">Why I Am the Right Fit</w:t>
      </w:r>
    </w:p>
    <w:p>
      <w:pPr>
        <w:pStyle w:val="FirstParagraph"/>
      </w:pPr>
      <w:r>
        <w:t xml:space="preserve">What sets me apart as a Marine Engineer is my unwavering commitment to excellence and continuous learning. I have consistently sought opportunities to expand my knowledge through professional certifications, workshops, and industry conferences. For example, I recently completed a program on [Relevant Certification], which deepened my understanding of emerging technologies in marine propulsion systems. This dedication to growth ensures that I can bring the latest innovations to your team in Brazil São Paulo.</w:t>
      </w:r>
    </w:p>
    <w:p>
      <w:pPr>
        <w:pStyle w:val="BodyText"/>
      </w:pPr>
      <w:r>
        <w:t xml:space="preserve">Moreover, my problem-solving mindset and attention to detail have allowed me to tackle high-pressure situations with confidence. Whether it’s troubleshooting a critical system malfunction or optimizing a vessel’s performance under tight deadlines, I approach every challenge with professionalism and creativity. In Brazil São Paulo, where the maritime sector faces unique demands—such as balancing industrial growth with environmental preservation—I am prepared to contribute solutions that are both practical and forward-thinking.</w:t>
      </w:r>
    </w:p>
    <w:bookmarkEnd w:id="23"/>
    <w:bookmarkStart w:id="24" w:name="conclusion"/>
    <w:p>
      <w:pPr>
        <w:pStyle w:val="Heading2"/>
      </w:pPr>
      <w:r>
        <w:t xml:space="preserve">Conclusion</w:t>
      </w:r>
    </w:p>
    <w:p>
      <w:pPr>
        <w:pStyle w:val="FirstParagraph"/>
      </w:pPr>
      <w:r>
        <w:t xml:space="preserve">In conclusion, I am excited about the opportunity to join your team as a Marine Engineer in Brazil São Paulo. My technical expertise, cultural adaptability, and passion for marine engineering align perfectly with the goals of your organization. I am eager to bring my experience and enthusiasm to support your projects while contributing to the continued success of your operations in this dynamic region.</w:t>
      </w:r>
    </w:p>
    <w:p>
      <w:pPr>
        <w:pStyle w:val="BodyText"/>
      </w:pPr>
      <w:r>
        <w:t xml:space="preserve">Thank you for considering my application. I would welcome the opportunity to discuss how my background and skills can benefit your team. Please feel free to contact me at [Your Phone Number] or [Your Email Address] at your earliest convenience. I look forward to the possibility of contributing to your organization’s vision in Brazil São Paul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 Brazil São Paulo</dc:title>
  <dc:creator/>
  <dc:language>en</dc:language>
  <cp:keywords/>
  <dcterms:created xsi:type="dcterms:W3CDTF">2026-07-23T19:42:26Z</dcterms:created>
  <dcterms:modified xsi:type="dcterms:W3CDTF">2026-07-23T19:42:26Z</dcterms:modified>
</cp:coreProperties>
</file>

<file path=docProps/custom.xml><?xml version="1.0" encoding="utf-8"?>
<Properties xmlns="http://schemas.openxmlformats.org/officeDocument/2006/custom-properties" xmlns:vt="http://schemas.openxmlformats.org/officeDocument/2006/docPropsVTypes"/>
</file>